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018AD" w14:textId="77777777" w:rsidR="00386FDF" w:rsidRDefault="00000000">
      <w:pPr>
        <w:pStyle w:val="Title"/>
      </w:pPr>
      <w:r>
        <w:t>Berrien Tables</w:t>
      </w:r>
    </w:p>
    <w:p w14:paraId="736018AE" w14:textId="77777777" w:rsidR="00386FDF" w:rsidRDefault="00000000">
      <w:pPr>
        <w:pStyle w:val="FirstParagraph"/>
      </w:pPr>
      <w:r>
        <w:t>Which choice best describes the community’s perception of the local hospital’s services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18"/>
        <w:gridCol w:w="610"/>
        <w:gridCol w:w="1039"/>
      </w:tblGrid>
      <w:tr w:rsidR="00386FDF" w14:paraId="736018B2" w14:textId="77777777" w:rsidTr="00386F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6018AF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pon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6018B0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6018B1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</w:t>
            </w:r>
          </w:p>
        </w:tc>
      </w:tr>
      <w:tr w:rsidR="00386FDF" w14:paraId="736018B6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B3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favor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B4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B5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12</w:t>
            </w:r>
          </w:p>
        </w:tc>
      </w:tr>
      <w:tr w:rsidR="00386FDF" w14:paraId="736018BA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B7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vor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B8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B9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.67</w:t>
            </w:r>
          </w:p>
        </w:tc>
      </w:tr>
      <w:tr w:rsidR="00386FDF" w14:paraId="736018BE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BB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u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BC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BD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2.65</w:t>
            </w:r>
          </w:p>
        </w:tc>
      </w:tr>
      <w:tr w:rsidR="00386FDF" w14:paraId="736018C2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BF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favor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C0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C1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.55</w:t>
            </w:r>
          </w:p>
        </w:tc>
      </w:tr>
      <w:tr w:rsidR="00386FDF" w14:paraId="736018C6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C3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unfavor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C4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C5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386FDF" w14:paraId="736018C8" w14:textId="77777777" w:rsidTr="00386FDF">
        <w:trPr>
          <w:cantSplit/>
          <w:jc w:val="center"/>
        </w:trPr>
        <w:tc>
          <w:tcPr>
            <w:tcW w:w="0" w:type="auto"/>
            <w:gridSpan w:val="3"/>
          </w:tcPr>
          <w:p w14:paraId="736018C7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dated 2023-10-31</w:t>
            </w:r>
          </w:p>
        </w:tc>
      </w:tr>
    </w:tbl>
    <w:p w14:paraId="736018C9" w14:textId="77777777" w:rsidR="00386FDF" w:rsidRDefault="00000000">
      <w:pPr>
        <w:pStyle w:val="BodyText"/>
      </w:pPr>
      <w:r>
        <w:t>Which statement best describes how many days each week that you engage in exercise for more than 30 minutes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97"/>
        <w:gridCol w:w="610"/>
        <w:gridCol w:w="1039"/>
      </w:tblGrid>
      <w:tr w:rsidR="00386FDF" w14:paraId="736018CD" w14:textId="77777777" w:rsidTr="00386F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6018CA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pon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6018CB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6018CC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</w:t>
            </w:r>
          </w:p>
        </w:tc>
      </w:tr>
      <w:tr w:rsidR="00386FDF" w14:paraId="736018D1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CE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-1 days per wee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CF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D0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.13</w:t>
            </w:r>
          </w:p>
        </w:tc>
      </w:tr>
      <w:tr w:rsidR="00386FDF" w14:paraId="736018D5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D2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-3 days per wee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D3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D4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.72</w:t>
            </w:r>
          </w:p>
        </w:tc>
      </w:tr>
      <w:tr w:rsidR="00386FDF" w14:paraId="736018D9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D6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-5 days per wee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D7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D8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83</w:t>
            </w:r>
          </w:p>
        </w:tc>
      </w:tr>
      <w:tr w:rsidR="00386FDF" w14:paraId="736018DD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DA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-7 days per wee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DB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DC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32</w:t>
            </w:r>
          </w:p>
        </w:tc>
      </w:tr>
      <w:tr w:rsidR="00386FDF" w14:paraId="736018DF" w14:textId="77777777" w:rsidTr="00386FDF">
        <w:trPr>
          <w:cantSplit/>
          <w:jc w:val="center"/>
        </w:trPr>
        <w:tc>
          <w:tcPr>
            <w:tcW w:w="0" w:type="auto"/>
            <w:gridSpan w:val="3"/>
          </w:tcPr>
          <w:p w14:paraId="736018DE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dated 2023-10-31</w:t>
            </w:r>
          </w:p>
        </w:tc>
      </w:tr>
    </w:tbl>
    <w:p w14:paraId="736018E0" w14:textId="77777777" w:rsidR="00386FDF" w:rsidRDefault="00000000">
      <w:pPr>
        <w:pStyle w:val="BodyText"/>
      </w:pPr>
      <w:r>
        <w:t>Unable to access care? Why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981"/>
        <w:gridCol w:w="610"/>
        <w:gridCol w:w="1039"/>
      </w:tblGrid>
      <w:tr w:rsidR="00386FDF" w14:paraId="736018E4" w14:textId="77777777" w:rsidTr="00386F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6018E1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pon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6018E2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6018E3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</w:t>
            </w:r>
          </w:p>
        </w:tc>
      </w:tr>
      <w:tr w:rsidR="00386FDF" w14:paraId="736018E8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E5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st of prescriptions or medicine were too 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E6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E7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09</w:t>
            </w:r>
          </w:p>
        </w:tc>
      </w:tr>
      <w:tr w:rsidR="00386FDF" w14:paraId="736018EC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E9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st of doctor's visit was too 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EA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EB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386FDF" w14:paraId="736018F0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ED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ack of health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EE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EF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.82</w:t>
            </w:r>
          </w:p>
        </w:tc>
      </w:tr>
      <w:tr w:rsidR="00386FDF" w14:paraId="736018F4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F1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ack of transport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F2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F3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55</w:t>
            </w:r>
          </w:p>
        </w:tc>
      </w:tr>
      <w:tr w:rsidR="00386FDF" w14:paraId="736018F8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F5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F6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F7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09</w:t>
            </w:r>
          </w:p>
        </w:tc>
      </w:tr>
      <w:tr w:rsidR="00386FDF" w14:paraId="736018FC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F9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FA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8FB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.45</w:t>
            </w:r>
          </w:p>
        </w:tc>
      </w:tr>
      <w:tr w:rsidR="00386FDF" w14:paraId="736018FE" w14:textId="77777777" w:rsidTr="00386FDF">
        <w:trPr>
          <w:cantSplit/>
          <w:jc w:val="center"/>
        </w:trPr>
        <w:tc>
          <w:tcPr>
            <w:tcW w:w="0" w:type="auto"/>
            <w:gridSpan w:val="3"/>
          </w:tcPr>
          <w:p w14:paraId="736018FD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dated 2023-10-31</w:t>
            </w:r>
          </w:p>
        </w:tc>
      </w:tr>
    </w:tbl>
    <w:p w14:paraId="736018FF" w14:textId="77777777" w:rsidR="00386FDF" w:rsidRDefault="00000000">
      <w:pPr>
        <w:pStyle w:val="BodyText"/>
      </w:pPr>
      <w:r>
        <w:t>Where do you go for care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47"/>
        <w:gridCol w:w="610"/>
        <w:gridCol w:w="1039"/>
      </w:tblGrid>
      <w:tr w:rsidR="00386FDF" w14:paraId="73601903" w14:textId="77777777" w:rsidTr="00386F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601900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Respon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601901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601902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</w:t>
            </w:r>
          </w:p>
        </w:tc>
      </w:tr>
      <w:tr w:rsidR="00386FDF" w14:paraId="73601907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04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rgent Care or Walk-in clin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05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06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.40</w:t>
            </w:r>
          </w:p>
        </w:tc>
      </w:tr>
      <w:tr w:rsidR="00386FDF" w14:paraId="7360190B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08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mary care physic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09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0A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7.02</w:t>
            </w:r>
          </w:p>
        </w:tc>
      </w:tr>
      <w:tr w:rsidR="00386FDF" w14:paraId="7360190F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0C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ublic health depar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0D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0E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6</w:t>
            </w:r>
          </w:p>
        </w:tc>
      </w:tr>
      <w:tr w:rsidR="00386FDF" w14:paraId="73601913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10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ergency roo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11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12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45</w:t>
            </w:r>
          </w:p>
        </w:tc>
      </w:tr>
      <w:tr w:rsidR="00386FDF" w14:paraId="73601917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14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15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16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6</w:t>
            </w:r>
          </w:p>
        </w:tc>
      </w:tr>
      <w:tr w:rsidR="00386FDF" w14:paraId="73601919" w14:textId="77777777" w:rsidTr="00386FDF">
        <w:trPr>
          <w:cantSplit/>
          <w:jc w:val="center"/>
        </w:trPr>
        <w:tc>
          <w:tcPr>
            <w:tcW w:w="0" w:type="auto"/>
            <w:gridSpan w:val="3"/>
          </w:tcPr>
          <w:p w14:paraId="73601918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dated 2023-10-31</w:t>
            </w:r>
          </w:p>
        </w:tc>
      </w:tr>
    </w:tbl>
    <w:p w14:paraId="7360191A" w14:textId="77777777" w:rsidR="00386FDF" w:rsidRDefault="00000000">
      <w:pPr>
        <w:pStyle w:val="BodyText"/>
      </w:pPr>
      <w:r>
        <w:t>Outside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900"/>
        <w:gridCol w:w="610"/>
        <w:gridCol w:w="1039"/>
      </w:tblGrid>
      <w:tr w:rsidR="00386FDF" w14:paraId="7360191E" w14:textId="77777777" w:rsidTr="00386F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60191B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pon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60191C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60191D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</w:t>
            </w:r>
          </w:p>
        </w:tc>
      </w:tr>
      <w:tr w:rsidR="00386FDF" w14:paraId="73601922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1F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20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21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9.15</w:t>
            </w:r>
          </w:p>
        </w:tc>
      </w:tr>
      <w:tr w:rsidR="00386FDF" w14:paraId="73601926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23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24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25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.85</w:t>
            </w:r>
          </w:p>
        </w:tc>
      </w:tr>
      <w:tr w:rsidR="00386FDF" w14:paraId="73601928" w14:textId="77777777" w:rsidTr="00386FDF">
        <w:trPr>
          <w:cantSplit/>
          <w:jc w:val="center"/>
        </w:trPr>
        <w:tc>
          <w:tcPr>
            <w:tcW w:w="0" w:type="auto"/>
            <w:gridSpan w:val="3"/>
          </w:tcPr>
          <w:p w14:paraId="73601927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dated 2023-10-31</w:t>
            </w:r>
          </w:p>
        </w:tc>
      </w:tr>
    </w:tbl>
    <w:p w14:paraId="73601929" w14:textId="77777777" w:rsidR="00386FDF" w:rsidRDefault="00000000">
      <w:pPr>
        <w:pStyle w:val="BodyText"/>
      </w:pPr>
      <w:r>
        <w:t>Where outside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900"/>
        <w:gridCol w:w="610"/>
        <w:gridCol w:w="1039"/>
      </w:tblGrid>
      <w:tr w:rsidR="00386FDF" w14:paraId="7360192D" w14:textId="77777777" w:rsidTr="00386F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60192A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pon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60192B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60192C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</w:t>
            </w:r>
          </w:p>
        </w:tc>
      </w:tr>
      <w:tr w:rsidR="00386FDF" w14:paraId="73601931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2E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ldos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2F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30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23</w:t>
            </w:r>
          </w:p>
        </w:tc>
      </w:tr>
      <w:tr w:rsidR="00386FDF" w14:paraId="73601935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32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ft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33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34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.23</w:t>
            </w:r>
          </w:p>
        </w:tc>
      </w:tr>
      <w:tr w:rsidR="00386FDF" w14:paraId="73601939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36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37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38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.54</w:t>
            </w:r>
          </w:p>
        </w:tc>
      </w:tr>
      <w:tr w:rsidR="00386FDF" w14:paraId="7360193B" w14:textId="77777777" w:rsidTr="00386FDF">
        <w:trPr>
          <w:cantSplit/>
          <w:jc w:val="center"/>
        </w:trPr>
        <w:tc>
          <w:tcPr>
            <w:tcW w:w="0" w:type="auto"/>
            <w:gridSpan w:val="3"/>
          </w:tcPr>
          <w:p w14:paraId="7360193A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dated 2023-10-31</w:t>
            </w:r>
          </w:p>
        </w:tc>
      </w:tr>
    </w:tbl>
    <w:p w14:paraId="7360193C" w14:textId="77777777" w:rsidR="00386FDF" w:rsidRDefault="00000000">
      <w:pPr>
        <w:pStyle w:val="BodyText"/>
      </w:pPr>
      <w:r>
        <w:t>Pcp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900"/>
        <w:gridCol w:w="610"/>
        <w:gridCol w:w="1039"/>
      </w:tblGrid>
      <w:tr w:rsidR="00386FDF" w14:paraId="73601940" w14:textId="77777777" w:rsidTr="00386F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60193D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pon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60193E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60193F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</w:t>
            </w:r>
          </w:p>
        </w:tc>
      </w:tr>
      <w:tr w:rsidR="00386FDF" w14:paraId="73601944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41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42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43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0.22</w:t>
            </w:r>
          </w:p>
        </w:tc>
      </w:tr>
      <w:tr w:rsidR="00386FDF" w14:paraId="73601948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45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46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47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78</w:t>
            </w:r>
          </w:p>
        </w:tc>
      </w:tr>
      <w:tr w:rsidR="00386FDF" w14:paraId="7360194A" w14:textId="77777777" w:rsidTr="00386FDF">
        <w:trPr>
          <w:cantSplit/>
          <w:jc w:val="center"/>
        </w:trPr>
        <w:tc>
          <w:tcPr>
            <w:tcW w:w="0" w:type="auto"/>
            <w:gridSpan w:val="3"/>
          </w:tcPr>
          <w:p w14:paraId="73601949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dated 2023-10-31</w:t>
            </w:r>
          </w:p>
        </w:tc>
      </w:tr>
    </w:tbl>
    <w:p w14:paraId="7360194B" w14:textId="77777777" w:rsidR="00386FDF" w:rsidRDefault="00000000">
      <w:pPr>
        <w:pStyle w:val="BodyText"/>
      </w:pPr>
      <w:r>
        <w:t>Wait time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44"/>
        <w:gridCol w:w="610"/>
        <w:gridCol w:w="1039"/>
      </w:tblGrid>
      <w:tr w:rsidR="00386FDF" w14:paraId="7360194F" w14:textId="77777777" w:rsidTr="00386F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60194C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pon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60194D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60194E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</w:t>
            </w:r>
          </w:p>
        </w:tc>
      </w:tr>
      <w:tr w:rsidR="00386FDF" w14:paraId="73601953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50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ss than 1 wee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51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52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17</w:t>
            </w:r>
          </w:p>
        </w:tc>
      </w:tr>
      <w:tr w:rsidR="00386FDF" w14:paraId="73601957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54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tween 1 and 2 week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55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56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.12</w:t>
            </w:r>
          </w:p>
        </w:tc>
      </w:tr>
      <w:tr w:rsidR="00386FDF" w14:paraId="7360195B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58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tween 3 and 4 week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59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5A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.28</w:t>
            </w:r>
          </w:p>
        </w:tc>
      </w:tr>
      <w:tr w:rsidR="00386FDF" w14:paraId="7360195F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5C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 weeks or long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5D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5E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43</w:t>
            </w:r>
          </w:p>
        </w:tc>
      </w:tr>
      <w:tr w:rsidR="00386FDF" w14:paraId="73601961" w14:textId="77777777" w:rsidTr="00386FDF">
        <w:trPr>
          <w:cantSplit/>
          <w:jc w:val="center"/>
        </w:trPr>
        <w:tc>
          <w:tcPr>
            <w:tcW w:w="0" w:type="auto"/>
            <w:gridSpan w:val="3"/>
          </w:tcPr>
          <w:p w14:paraId="73601960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dated 2023-10-31</w:t>
            </w:r>
          </w:p>
        </w:tc>
      </w:tr>
    </w:tbl>
    <w:p w14:paraId="73601962" w14:textId="77777777" w:rsidR="00386FDF" w:rsidRDefault="00000000">
      <w:pPr>
        <w:pStyle w:val="BodyText"/>
      </w:pPr>
      <w:r>
        <w:t>Specialist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900"/>
        <w:gridCol w:w="610"/>
        <w:gridCol w:w="1039"/>
      </w:tblGrid>
      <w:tr w:rsidR="00386FDF" w14:paraId="73601966" w14:textId="77777777" w:rsidTr="00386F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601963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Respon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601964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601965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</w:t>
            </w:r>
          </w:p>
        </w:tc>
      </w:tr>
      <w:tr w:rsidR="00386FDF" w14:paraId="7360196A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67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68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69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9.35</w:t>
            </w:r>
          </w:p>
        </w:tc>
      </w:tr>
      <w:tr w:rsidR="00386FDF" w14:paraId="7360196E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6B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6C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6D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.65</w:t>
            </w:r>
          </w:p>
        </w:tc>
      </w:tr>
      <w:tr w:rsidR="00386FDF" w14:paraId="73601970" w14:textId="77777777" w:rsidTr="00386FDF">
        <w:trPr>
          <w:cantSplit/>
          <w:jc w:val="center"/>
        </w:trPr>
        <w:tc>
          <w:tcPr>
            <w:tcW w:w="0" w:type="auto"/>
            <w:gridSpan w:val="3"/>
          </w:tcPr>
          <w:p w14:paraId="7360196F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dated 2023-10-31</w:t>
            </w:r>
          </w:p>
        </w:tc>
      </w:tr>
    </w:tbl>
    <w:p w14:paraId="73601971" w14:textId="77777777" w:rsidR="00386FDF" w:rsidRDefault="00000000">
      <w:pPr>
        <w:pStyle w:val="BodyText"/>
      </w:pPr>
      <w:r>
        <w:t>Telehealth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88"/>
        <w:gridCol w:w="610"/>
        <w:gridCol w:w="1039"/>
      </w:tblGrid>
      <w:tr w:rsidR="00386FDF" w14:paraId="73601975" w14:textId="77777777" w:rsidTr="00386F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601972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pon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601973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601974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</w:t>
            </w:r>
          </w:p>
        </w:tc>
      </w:tr>
      <w:tr w:rsidR="00386FDF" w14:paraId="73601979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76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interes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77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78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.52</w:t>
            </w:r>
          </w:p>
        </w:tc>
      </w:tr>
      <w:tr w:rsidR="00386FDF" w14:paraId="7360197D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7A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ewhat interes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7B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7C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13</w:t>
            </w:r>
          </w:p>
        </w:tc>
      </w:tr>
      <w:tr w:rsidR="00386FDF" w14:paraId="73601981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7E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t interes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7F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80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.17</w:t>
            </w:r>
          </w:p>
        </w:tc>
      </w:tr>
      <w:tr w:rsidR="00386FDF" w14:paraId="73601985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82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pposed to using either servi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83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84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17</w:t>
            </w:r>
          </w:p>
        </w:tc>
      </w:tr>
      <w:tr w:rsidR="00386FDF" w14:paraId="73601987" w14:textId="77777777" w:rsidTr="00386FDF">
        <w:trPr>
          <w:cantSplit/>
          <w:jc w:val="center"/>
        </w:trPr>
        <w:tc>
          <w:tcPr>
            <w:tcW w:w="0" w:type="auto"/>
            <w:gridSpan w:val="3"/>
          </w:tcPr>
          <w:p w14:paraId="73601986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dated 2023-10-31</w:t>
            </w:r>
          </w:p>
        </w:tc>
      </w:tr>
    </w:tbl>
    <w:p w14:paraId="73601988" w14:textId="77777777" w:rsidR="00386FDF" w:rsidRDefault="00000000">
      <w:pPr>
        <w:pStyle w:val="BodyText"/>
      </w:pPr>
      <w:r>
        <w:t>Satisfaction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18"/>
        <w:gridCol w:w="610"/>
        <w:gridCol w:w="1039"/>
      </w:tblGrid>
      <w:tr w:rsidR="00386FDF" w14:paraId="7360198C" w14:textId="77777777" w:rsidTr="00386F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601989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pon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60198A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60198B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</w:t>
            </w:r>
          </w:p>
        </w:tc>
      </w:tr>
      <w:tr w:rsidR="00386FDF" w14:paraId="73601990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8D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favor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8E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8F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09</w:t>
            </w:r>
          </w:p>
        </w:tc>
      </w:tr>
      <w:tr w:rsidR="00386FDF" w14:paraId="73601994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91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vor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92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93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.75</w:t>
            </w:r>
          </w:p>
        </w:tc>
      </w:tr>
      <w:tr w:rsidR="00386FDF" w14:paraId="73601998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95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u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96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97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.18</w:t>
            </w:r>
          </w:p>
        </w:tc>
      </w:tr>
      <w:tr w:rsidR="00386FDF" w14:paraId="7360199C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99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favor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9A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9B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79</w:t>
            </w:r>
          </w:p>
        </w:tc>
      </w:tr>
      <w:tr w:rsidR="00386FDF" w14:paraId="736019A0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9D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y unfavora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9E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9F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20</w:t>
            </w:r>
          </w:p>
        </w:tc>
      </w:tr>
      <w:tr w:rsidR="00386FDF" w14:paraId="736019A2" w14:textId="77777777" w:rsidTr="00386FDF">
        <w:trPr>
          <w:cantSplit/>
          <w:jc w:val="center"/>
        </w:trPr>
        <w:tc>
          <w:tcPr>
            <w:tcW w:w="0" w:type="auto"/>
            <w:gridSpan w:val="3"/>
          </w:tcPr>
          <w:p w14:paraId="736019A1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dated 2023-10-31</w:t>
            </w:r>
          </w:p>
        </w:tc>
      </w:tr>
    </w:tbl>
    <w:p w14:paraId="736019A3" w14:textId="77777777" w:rsidR="00386FDF" w:rsidRDefault="00000000">
      <w:pPr>
        <w:pStyle w:val="BodyText"/>
      </w:pPr>
      <w:r>
        <w:t>Insurance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09"/>
        <w:gridCol w:w="610"/>
        <w:gridCol w:w="1039"/>
      </w:tblGrid>
      <w:tr w:rsidR="00386FDF" w14:paraId="736019A7" w14:textId="77777777" w:rsidTr="00386F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6019A4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pon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6019A5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6019A6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</w:t>
            </w:r>
          </w:p>
        </w:tc>
      </w:tr>
      <w:tr w:rsidR="00386FDF" w14:paraId="736019AB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A8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mercial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A9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AA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.37</w:t>
            </w:r>
          </w:p>
        </w:tc>
      </w:tr>
      <w:tr w:rsidR="00386FDF" w14:paraId="736019AF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AC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AD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AE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22</w:t>
            </w:r>
          </w:p>
        </w:tc>
      </w:tr>
      <w:tr w:rsidR="00386FDF" w14:paraId="736019B3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B0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care Advant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B1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B2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14</w:t>
            </w:r>
          </w:p>
        </w:tc>
      </w:tr>
      <w:tr w:rsidR="00386FDF" w14:paraId="736019B7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B4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ca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B5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B6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14</w:t>
            </w:r>
          </w:p>
        </w:tc>
      </w:tr>
      <w:tr w:rsidR="00386FDF" w14:paraId="736019BB" w14:textId="77777777" w:rsidTr="00386F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B8" w14:textId="77777777" w:rsidR="00386FD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lf-Pay (No Insuranc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B9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019BA" w14:textId="77777777" w:rsidR="00386FD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12</w:t>
            </w:r>
          </w:p>
        </w:tc>
      </w:tr>
    </w:tbl>
    <w:p w14:paraId="736019BE" w14:textId="77777777" w:rsidR="00F607C6" w:rsidRDefault="00F607C6"/>
    <w:sectPr w:rsidR="00F607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10EDD" w14:textId="77777777" w:rsidR="00F607C6" w:rsidRDefault="00F607C6">
      <w:pPr>
        <w:spacing w:after="0"/>
      </w:pPr>
      <w:r>
        <w:separator/>
      </w:r>
    </w:p>
  </w:endnote>
  <w:endnote w:type="continuationSeparator" w:id="0">
    <w:p w14:paraId="54E97A56" w14:textId="77777777" w:rsidR="00F607C6" w:rsidRDefault="00F607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1940B" w14:textId="77777777" w:rsidR="00F607C6" w:rsidRDefault="00F607C6">
      <w:r>
        <w:separator/>
      </w:r>
    </w:p>
  </w:footnote>
  <w:footnote w:type="continuationSeparator" w:id="0">
    <w:p w14:paraId="57E4F94F" w14:textId="77777777" w:rsidR="00F607C6" w:rsidRDefault="00F607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13E5A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413922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6FDF"/>
    <w:rsid w:val="00386FDF"/>
    <w:rsid w:val="00D32524"/>
    <w:rsid w:val="00F607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6018AD"/>
  <w15:docId w15:val="{26739DD3-9FBD-6D4B-B06F-E9B0EDD43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07</Words>
  <Characters>1750</Characters>
  <Application>Microsoft Office Word</Application>
  <DocSecurity>0</DocSecurity>
  <Lines>14</Lines>
  <Paragraphs>4</Paragraphs>
  <ScaleCrop>false</ScaleCrop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rien Tables</dc:title>
  <dc:creator/>
  <cp:keywords/>
  <cp:lastModifiedBy>Keith E Lee</cp:lastModifiedBy>
  <cp:revision>2</cp:revision>
  <dcterms:created xsi:type="dcterms:W3CDTF">2023-10-31T22:40:00Z</dcterms:created>
  <dcterms:modified xsi:type="dcterms:W3CDTF">2023-10-31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